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9"/>
        <w:gridCol w:w="7168"/>
      </w:tblGrid>
      <w:tr w:rsidR="00A8120D" w:rsidRPr="00360D95" w:rsidTr="003607F1"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Toc467601845"/>
            <w:bookmarkStart w:id="3" w:name="_Toc473543268"/>
            <w:bookmarkStart w:id="4" w:name="_Toc467854096"/>
            <w:bookmarkStart w:id="5" w:name="_Toc467855248"/>
            <w:bookmarkStart w:id="6" w:name="_GoBack"/>
            <w:bookmarkEnd w:id="0"/>
            <w:bookmarkEnd w:id="6"/>
            <w:r w:rsidRPr="00360D95">
              <w:t>1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A8120D">
            <w:pPr>
              <w:spacing w:line="276" w:lineRule="auto"/>
              <w:rPr>
                <w:b/>
              </w:rPr>
            </w:pPr>
            <w:r>
              <w:rPr>
                <w:b/>
              </w:rPr>
              <w:t>ПАСТЫРСКАЯ НАРКОЛОГИЯ</w:t>
            </w:r>
          </w:p>
        </w:tc>
      </w:tr>
      <w:tr w:rsidR="00A8120D" w:rsidRPr="00360D95" w:rsidTr="003607F1"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2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A8120D" w:rsidRPr="00360D95" w:rsidTr="003607F1"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3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бакалавр богословия</w:t>
            </w:r>
          </w:p>
        </w:tc>
      </w:tr>
      <w:tr w:rsidR="00A8120D" w:rsidRPr="00360D95" w:rsidTr="003607F1"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4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очная</w:t>
            </w:r>
          </w:p>
        </w:tc>
      </w:tr>
      <w:tr w:rsidR="00A8120D" w:rsidRPr="00360D95" w:rsidTr="003607F1"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5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2017</w:t>
            </w:r>
          </w:p>
        </w:tc>
      </w:tr>
      <w:tr w:rsidR="00A8120D" w:rsidRPr="00360D95" w:rsidTr="003607F1"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6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A8120D" w:rsidRPr="009A0109" w:rsidRDefault="00A8120D" w:rsidP="00A8120D">
            <w:pPr>
              <w:spacing w:line="276" w:lineRule="auto"/>
              <w:jc w:val="both"/>
            </w:pPr>
            <w:r w:rsidRPr="009A0109">
              <w:t>Цель изучения дисциплины: получить возможность правильно оценить состояние страдающего химической зависимостью человека, с которым учащемуся  придётся встретиться в процессе своей пастырской (и иной профессиональной) деятельности,  и квалифицированно помочь ему в пределах своих полномочий.</w:t>
            </w:r>
          </w:p>
          <w:p w:rsidR="00A8120D" w:rsidRPr="009A0109" w:rsidRDefault="00A8120D" w:rsidP="00A8120D">
            <w:pPr>
              <w:spacing w:line="276" w:lineRule="auto"/>
              <w:jc w:val="both"/>
            </w:pPr>
            <w:r w:rsidRPr="009A0109">
              <w:t xml:space="preserve">Задачи изучения дисциплины: </w:t>
            </w:r>
          </w:p>
          <w:p w:rsidR="00A8120D" w:rsidRPr="009A0109" w:rsidRDefault="00A8120D" w:rsidP="00A8120D">
            <w:pPr>
              <w:spacing w:line="276" w:lineRule="auto"/>
              <w:jc w:val="both"/>
            </w:pPr>
            <w:r w:rsidRPr="009A0109">
              <w:t xml:space="preserve">а) получить основные  представления о химической зависимости, как о медицинской проблеме и о наркологии, как о медицинской дисциплине;   </w:t>
            </w:r>
          </w:p>
          <w:p w:rsidR="00A8120D" w:rsidRPr="009A0109" w:rsidRDefault="00A8120D" w:rsidP="00A8120D">
            <w:pPr>
              <w:spacing w:line="276" w:lineRule="auto"/>
              <w:jc w:val="both"/>
            </w:pPr>
            <w:r w:rsidRPr="009A0109">
              <w:t xml:space="preserve">б)  получить представление о зависимости, как о психологическом и духовно-нравственном феномене;  </w:t>
            </w:r>
          </w:p>
          <w:p w:rsidR="00A8120D" w:rsidRPr="009A0109" w:rsidRDefault="00A8120D" w:rsidP="00A8120D">
            <w:pPr>
              <w:spacing w:line="276" w:lineRule="auto"/>
              <w:jc w:val="both"/>
            </w:pPr>
            <w:r w:rsidRPr="009A0109">
              <w:t xml:space="preserve">в) ознакомиться с историей вопроса (краткая история отношения к употреблению опьяняющих веществ и к феномену химической зависимости в России и в других странах);  </w:t>
            </w:r>
          </w:p>
          <w:p w:rsidR="00A8120D" w:rsidRPr="009A0109" w:rsidRDefault="00A8120D" w:rsidP="00A8120D">
            <w:pPr>
              <w:spacing w:line="276" w:lineRule="auto"/>
              <w:jc w:val="both"/>
            </w:pPr>
            <w:r w:rsidRPr="009A0109">
              <w:t xml:space="preserve">г) изучить современные представления о способах помощи </w:t>
            </w:r>
            <w:proofErr w:type="gramStart"/>
            <w:r w:rsidRPr="009A0109">
              <w:t>зависимым</w:t>
            </w:r>
            <w:proofErr w:type="gramEnd"/>
            <w:r w:rsidRPr="009A0109">
              <w:t>, ознакомиться с существующими формами организации этой помощи;</w:t>
            </w:r>
          </w:p>
          <w:p w:rsidR="00A8120D" w:rsidRPr="00360D95" w:rsidRDefault="00A8120D" w:rsidP="003607F1">
            <w:pPr>
              <w:spacing w:line="276" w:lineRule="auto"/>
              <w:jc w:val="both"/>
            </w:pPr>
            <w:r w:rsidRPr="009A0109">
              <w:t>д) знать, как действовать в случаях, когда требуется помочь человеку, страдающему химической зависимостью.</w:t>
            </w:r>
          </w:p>
        </w:tc>
      </w:tr>
      <w:tr w:rsidR="00A8120D" w:rsidRPr="00360D95" w:rsidTr="003607F1"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7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line="276" w:lineRule="auto"/>
              <w:jc w:val="both"/>
            </w:pPr>
            <w:r w:rsidRPr="00360D95">
              <w:t>Вариативная часть, обязательные дисциплины</w:t>
            </w:r>
          </w:p>
        </w:tc>
      </w:tr>
      <w:tr w:rsidR="00A8120D" w:rsidRPr="00360D95" w:rsidTr="003607F1"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8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A8120D" w:rsidRPr="00A8120D" w:rsidRDefault="00A8120D" w:rsidP="00A8120D">
            <w:pPr>
              <w:spacing w:after="0" w:line="276" w:lineRule="auto"/>
              <w:jc w:val="both"/>
              <w:rPr>
                <w:rFonts w:eastAsia="Times New Roman"/>
                <w:color w:val="000000"/>
                <w:kern w:val="0"/>
                <w:lang w:eastAsia="ru-RU"/>
              </w:rPr>
            </w:pPr>
            <w:r w:rsidRPr="009A0109">
              <w:t>компетенцию ПК-14:</w:t>
            </w:r>
            <w:r w:rsidRPr="009A0109">
              <w:rPr>
                <w:color w:val="000000"/>
              </w:rPr>
              <w:t xml:space="preserve"> </w:t>
            </w:r>
            <w:r w:rsidRPr="009A0109">
              <w:rPr>
                <w:rFonts w:eastAsia="Times New Roman"/>
                <w:color w:val="000000"/>
                <w:kern w:val="0"/>
                <w:lang w:eastAsia="ru-RU"/>
              </w:rPr>
              <w:t>способность к организации и осуществлению социальной и просветительской деятельности прихода</w:t>
            </w:r>
            <w:r w:rsidRPr="009A0109">
              <w:rPr>
                <w:color w:val="000000"/>
              </w:rPr>
              <w:t>.</w:t>
            </w:r>
          </w:p>
        </w:tc>
      </w:tr>
      <w:tr w:rsidR="00A8120D" w:rsidRPr="00360D95" w:rsidTr="003607F1"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</w:pPr>
            <w:r w:rsidRPr="00360D95">
              <w:t>9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A8120D" w:rsidRPr="00360D95" w:rsidRDefault="00A8120D" w:rsidP="003607F1">
            <w:pPr>
              <w:widowControl w:val="0"/>
              <w:spacing w:line="276" w:lineRule="auto"/>
              <w:rPr>
                <w:i/>
              </w:rPr>
            </w:pPr>
            <w:r w:rsidRPr="009A0109">
              <w:rPr>
                <w:i/>
              </w:rPr>
              <w:t>Чернетский</w:t>
            </w:r>
            <w:r>
              <w:rPr>
                <w:i/>
              </w:rPr>
              <w:t xml:space="preserve"> С.К.</w:t>
            </w:r>
          </w:p>
        </w:tc>
      </w:tr>
    </w:tbl>
    <w:p w:rsidR="00A8120D" w:rsidRPr="00360D95" w:rsidRDefault="00A8120D" w:rsidP="00A8120D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49"/>
        <w:gridCol w:w="895"/>
        <w:gridCol w:w="774"/>
        <w:gridCol w:w="757"/>
        <w:gridCol w:w="1314"/>
        <w:gridCol w:w="4564"/>
      </w:tblGrid>
      <w:tr w:rsidR="00A8120D" w:rsidRPr="00360D95" w:rsidTr="003607F1">
        <w:trPr>
          <w:trHeight w:val="347"/>
        </w:trPr>
        <w:tc>
          <w:tcPr>
            <w:tcW w:w="786" w:type="pct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360D95">
              <w:rPr>
                <w:i/>
              </w:rPr>
              <w:t>Ср</w:t>
            </w:r>
            <w:proofErr w:type="gramEnd"/>
            <w:r w:rsidRPr="00360D95">
              <w:rPr>
                <w:i/>
              </w:rPr>
              <w:t>.</w:t>
            </w:r>
          </w:p>
        </w:tc>
        <w:tc>
          <w:tcPr>
            <w:tcW w:w="667" w:type="pct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A8120D" w:rsidRPr="00360D95" w:rsidRDefault="00A8120D" w:rsidP="003607F1">
            <w:pPr>
              <w:spacing w:after="288" w:line="276" w:lineRule="auto"/>
              <w:jc w:val="both"/>
              <w:rPr>
                <w:i/>
              </w:rPr>
            </w:pPr>
            <w:r w:rsidRPr="00360D95">
              <w:rPr>
                <w:i/>
              </w:rPr>
              <w:t>Промежуточная аттестация</w:t>
            </w:r>
          </w:p>
        </w:tc>
      </w:tr>
      <w:bookmarkEnd w:id="1"/>
      <w:bookmarkEnd w:id="2"/>
      <w:bookmarkEnd w:id="3"/>
      <w:tr w:rsidR="00A8120D" w:rsidRPr="00360D95" w:rsidTr="003607F1">
        <w:trPr>
          <w:trHeight w:val="347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120D" w:rsidRPr="009A0109" w:rsidRDefault="00A8120D" w:rsidP="003607F1">
            <w:pPr>
              <w:spacing w:line="276" w:lineRule="auto"/>
              <w:rPr>
                <w:i/>
              </w:rPr>
            </w:pPr>
            <w:r w:rsidRPr="009A0109">
              <w:rPr>
                <w:i/>
              </w:rPr>
              <w:t>8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120D" w:rsidRPr="009A0109" w:rsidRDefault="00A8120D" w:rsidP="003607F1">
            <w:pPr>
              <w:spacing w:line="276" w:lineRule="auto"/>
              <w:rPr>
                <w:i/>
              </w:rPr>
            </w:pPr>
            <w:r w:rsidRPr="009A0109">
              <w:rPr>
                <w:i/>
              </w:rPr>
              <w:t>42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120D" w:rsidRPr="009A0109" w:rsidRDefault="00A8120D" w:rsidP="003607F1">
            <w:pPr>
              <w:spacing w:line="276" w:lineRule="auto"/>
              <w:rPr>
                <w:i/>
                <w:color w:val="000000"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120D" w:rsidRPr="009A0109" w:rsidRDefault="00A8120D" w:rsidP="003607F1">
            <w:pPr>
              <w:spacing w:line="276" w:lineRule="auto"/>
              <w:rPr>
                <w:i/>
                <w:color w:val="000000"/>
              </w:rPr>
            </w:pPr>
            <w:r w:rsidRPr="009A0109">
              <w:rPr>
                <w:i/>
                <w:color w:val="000000"/>
              </w:rPr>
              <w:t>30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120D" w:rsidRPr="009A0109" w:rsidRDefault="00A8120D" w:rsidP="003607F1">
            <w:pPr>
              <w:spacing w:line="276" w:lineRule="auto"/>
              <w:rPr>
                <w:i/>
                <w:color w:val="000000"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120D" w:rsidRPr="00360D95" w:rsidRDefault="00A8120D" w:rsidP="00A8120D">
            <w:pPr>
              <w:spacing w:line="276" w:lineRule="auto"/>
              <w:rPr>
                <w:i/>
              </w:rPr>
            </w:pPr>
            <w:r w:rsidRPr="00360D95">
              <w:rPr>
                <w:b/>
                <w:i/>
              </w:rPr>
              <w:t>Зачет</w:t>
            </w:r>
          </w:p>
        </w:tc>
      </w:tr>
      <w:bookmarkEnd w:id="4"/>
      <w:bookmarkEnd w:id="5"/>
    </w:tbl>
    <w:p w:rsidR="007F66F7" w:rsidRPr="009A0109" w:rsidRDefault="007F66F7" w:rsidP="009A0109">
      <w:pPr>
        <w:spacing w:line="276" w:lineRule="auto"/>
        <w:jc w:val="both"/>
      </w:pPr>
    </w:p>
    <w:p w:rsidR="003E4F5A" w:rsidRPr="009A0109" w:rsidRDefault="003E4F5A" w:rsidP="009A0109">
      <w:pPr>
        <w:spacing w:line="276" w:lineRule="auto"/>
        <w:jc w:val="both"/>
      </w:pPr>
    </w:p>
    <w:sectPr w:rsidR="003E4F5A" w:rsidRPr="009A0109">
      <w:footerReference w:type="default" r:id="rId9"/>
      <w:pgSz w:w="11905" w:h="16837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07F1" w:rsidRDefault="003607F1">
      <w:r>
        <w:separator/>
      </w:r>
    </w:p>
  </w:endnote>
  <w:endnote w:type="continuationSeparator" w:id="0">
    <w:p w:rsidR="003607F1" w:rsidRDefault="00360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1251" w:rsidRDefault="005B1251">
    <w:pPr>
      <w:pStyle w:val="ad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D58C9">
      <w:rPr>
        <w:noProof/>
      </w:rPr>
      <w:t>1</w:t>
    </w:r>
    <w:r>
      <w:fldChar w:fldCharType="end"/>
    </w:r>
  </w:p>
  <w:p w:rsidR="005B1251" w:rsidRDefault="005B1251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07F1" w:rsidRDefault="003607F1">
      <w:r>
        <w:separator/>
      </w:r>
    </w:p>
  </w:footnote>
  <w:footnote w:type="continuationSeparator" w:id="0">
    <w:p w:rsidR="003607F1" w:rsidRDefault="003607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singleLevel"/>
    <w:tmpl w:val="00000004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>
    <w:nsid w:val="0A8A02B0"/>
    <w:multiLevelType w:val="hybridMultilevel"/>
    <w:tmpl w:val="7AB01B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850DFE"/>
    <w:multiLevelType w:val="hybridMultilevel"/>
    <w:tmpl w:val="9D4867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E5449C"/>
    <w:multiLevelType w:val="hybridMultilevel"/>
    <w:tmpl w:val="7F1E316C"/>
    <w:lvl w:ilvl="0" w:tplc="A7945BF0">
      <w:start w:val="1924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A6C61DC"/>
    <w:multiLevelType w:val="hybridMultilevel"/>
    <w:tmpl w:val="615A44F4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plc="0419001B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plc="0419000F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90019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plc="0419001B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plc="0419000F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90019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plc="0419001B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5">
    <w:nsid w:val="29CA6805"/>
    <w:multiLevelType w:val="hybridMultilevel"/>
    <w:tmpl w:val="CEC86276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>
    <w:nsid w:val="2A5C3EB1"/>
    <w:multiLevelType w:val="hybridMultilevel"/>
    <w:tmpl w:val="7EE473A4"/>
    <w:lvl w:ilvl="0" w:tplc="467683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3F44F2C"/>
    <w:multiLevelType w:val="hybridMultilevel"/>
    <w:tmpl w:val="FF7A7F5C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3EFA2C80"/>
    <w:multiLevelType w:val="hybridMultilevel"/>
    <w:tmpl w:val="73AE7F20"/>
    <w:lvl w:ilvl="0" w:tplc="B2B8C3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2CE18F4"/>
    <w:multiLevelType w:val="hybridMultilevel"/>
    <w:tmpl w:val="86CA6434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222"/>
        </w:tabs>
        <w:ind w:left="1222" w:hanging="360"/>
      </w:pPr>
    </w:lvl>
    <w:lvl w:ilvl="2" w:tplc="0419001B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plc="0419000F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190019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plc="0419001B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plc="0419000F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90019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plc="0419001B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0">
    <w:nsid w:val="46613835"/>
    <w:multiLevelType w:val="hybridMultilevel"/>
    <w:tmpl w:val="258271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AC5E6C"/>
    <w:multiLevelType w:val="hybridMultilevel"/>
    <w:tmpl w:val="8AD0D1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EF31931"/>
    <w:multiLevelType w:val="hybridMultilevel"/>
    <w:tmpl w:val="B30E9844"/>
    <w:lvl w:ilvl="0" w:tplc="041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8A58B8"/>
    <w:multiLevelType w:val="hybridMultilevel"/>
    <w:tmpl w:val="BDC6D000"/>
    <w:lvl w:ilvl="0" w:tplc="041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>
    <w:nsid w:val="53F34EDA"/>
    <w:multiLevelType w:val="hybridMultilevel"/>
    <w:tmpl w:val="904EACA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B250394"/>
    <w:multiLevelType w:val="multilevel"/>
    <w:tmpl w:val="E3527E7C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2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16" w:hanging="2160"/>
      </w:pPr>
      <w:rPr>
        <w:rFonts w:hint="default"/>
      </w:rPr>
    </w:lvl>
  </w:abstractNum>
  <w:abstractNum w:abstractNumId="16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4"/>
  </w:num>
  <w:num w:numId="4">
    <w:abstractNumId w:val="12"/>
  </w:num>
  <w:num w:numId="5">
    <w:abstractNumId w:val="13"/>
  </w:num>
  <w:num w:numId="6">
    <w:abstractNumId w:val="9"/>
  </w:num>
  <w:num w:numId="7">
    <w:abstractNumId w:val="7"/>
  </w:num>
  <w:num w:numId="8">
    <w:abstractNumId w:val="5"/>
  </w:num>
  <w:num w:numId="9">
    <w:abstractNumId w:val="8"/>
  </w:num>
  <w:num w:numId="10">
    <w:abstractNumId w:val="3"/>
  </w:num>
  <w:num w:numId="11">
    <w:abstractNumId w:val="6"/>
  </w:num>
  <w:num w:numId="12">
    <w:abstractNumId w:val="14"/>
  </w:num>
  <w:num w:numId="13">
    <w:abstractNumId w:val="11"/>
  </w:num>
  <w:num w:numId="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zMzNDMztrCwNDFQ0lEKTi0uzszPAykwqQUAqxu5ECwAAAA="/>
  </w:docVars>
  <w:rsids>
    <w:rsidRoot w:val="00B24786"/>
    <w:rsid w:val="00010FEF"/>
    <w:rsid w:val="00023C0C"/>
    <w:rsid w:val="0003140A"/>
    <w:rsid w:val="000375D4"/>
    <w:rsid w:val="000476F9"/>
    <w:rsid w:val="00051A90"/>
    <w:rsid w:val="00061E34"/>
    <w:rsid w:val="00064A80"/>
    <w:rsid w:val="00091176"/>
    <w:rsid w:val="000A2203"/>
    <w:rsid w:val="000A5E4A"/>
    <w:rsid w:val="000A634C"/>
    <w:rsid w:val="000B3BE1"/>
    <w:rsid w:val="000B5035"/>
    <w:rsid w:val="000C71AD"/>
    <w:rsid w:val="000D4F9E"/>
    <w:rsid w:val="000D539A"/>
    <w:rsid w:val="000D64AD"/>
    <w:rsid w:val="000F0FEA"/>
    <w:rsid w:val="000F5334"/>
    <w:rsid w:val="00101926"/>
    <w:rsid w:val="00103AA7"/>
    <w:rsid w:val="00104320"/>
    <w:rsid w:val="001121BC"/>
    <w:rsid w:val="00114D45"/>
    <w:rsid w:val="00120F41"/>
    <w:rsid w:val="00125381"/>
    <w:rsid w:val="00131156"/>
    <w:rsid w:val="00131D88"/>
    <w:rsid w:val="001341AF"/>
    <w:rsid w:val="00150F1D"/>
    <w:rsid w:val="00156B0C"/>
    <w:rsid w:val="00160BBF"/>
    <w:rsid w:val="00165927"/>
    <w:rsid w:val="001667E4"/>
    <w:rsid w:val="00173914"/>
    <w:rsid w:val="0017536C"/>
    <w:rsid w:val="0017744A"/>
    <w:rsid w:val="001815AB"/>
    <w:rsid w:val="001A2E1A"/>
    <w:rsid w:val="001A3219"/>
    <w:rsid w:val="001C5311"/>
    <w:rsid w:val="001C53EA"/>
    <w:rsid w:val="001C6B79"/>
    <w:rsid w:val="001C75BC"/>
    <w:rsid w:val="001D38C2"/>
    <w:rsid w:val="001E52F8"/>
    <w:rsid w:val="001F20FF"/>
    <w:rsid w:val="001F75EF"/>
    <w:rsid w:val="00202CA5"/>
    <w:rsid w:val="0020744C"/>
    <w:rsid w:val="00212576"/>
    <w:rsid w:val="0021491C"/>
    <w:rsid w:val="002165D2"/>
    <w:rsid w:val="00226DDF"/>
    <w:rsid w:val="002306C2"/>
    <w:rsid w:val="00232FFA"/>
    <w:rsid w:val="002353D1"/>
    <w:rsid w:val="00237515"/>
    <w:rsid w:val="00245CA5"/>
    <w:rsid w:val="002460A4"/>
    <w:rsid w:val="002461B6"/>
    <w:rsid w:val="002471FD"/>
    <w:rsid w:val="00247D4A"/>
    <w:rsid w:val="00252C12"/>
    <w:rsid w:val="00255253"/>
    <w:rsid w:val="00255750"/>
    <w:rsid w:val="002609C7"/>
    <w:rsid w:val="002717E1"/>
    <w:rsid w:val="002876A9"/>
    <w:rsid w:val="00287BA4"/>
    <w:rsid w:val="00291400"/>
    <w:rsid w:val="00294D3D"/>
    <w:rsid w:val="00296A22"/>
    <w:rsid w:val="002A378B"/>
    <w:rsid w:val="002A7D85"/>
    <w:rsid w:val="002B3090"/>
    <w:rsid w:val="002B5A91"/>
    <w:rsid w:val="002B5BF5"/>
    <w:rsid w:val="002D4631"/>
    <w:rsid w:val="002E3188"/>
    <w:rsid w:val="002F2A30"/>
    <w:rsid w:val="002F306E"/>
    <w:rsid w:val="002F7698"/>
    <w:rsid w:val="00306445"/>
    <w:rsid w:val="00312B21"/>
    <w:rsid w:val="00314A03"/>
    <w:rsid w:val="00316399"/>
    <w:rsid w:val="0032468F"/>
    <w:rsid w:val="00356C96"/>
    <w:rsid w:val="003607F1"/>
    <w:rsid w:val="0037055C"/>
    <w:rsid w:val="00372681"/>
    <w:rsid w:val="0037565A"/>
    <w:rsid w:val="00381487"/>
    <w:rsid w:val="003824C1"/>
    <w:rsid w:val="0038654D"/>
    <w:rsid w:val="00386968"/>
    <w:rsid w:val="003B121A"/>
    <w:rsid w:val="003B1A92"/>
    <w:rsid w:val="003B4749"/>
    <w:rsid w:val="003D0608"/>
    <w:rsid w:val="003D721C"/>
    <w:rsid w:val="003E3B77"/>
    <w:rsid w:val="003E4F5A"/>
    <w:rsid w:val="003E78FF"/>
    <w:rsid w:val="003F1150"/>
    <w:rsid w:val="003F7EBD"/>
    <w:rsid w:val="00402C94"/>
    <w:rsid w:val="00404868"/>
    <w:rsid w:val="004331AA"/>
    <w:rsid w:val="00436422"/>
    <w:rsid w:val="004509DB"/>
    <w:rsid w:val="004609C4"/>
    <w:rsid w:val="004647E4"/>
    <w:rsid w:val="00470D76"/>
    <w:rsid w:val="004769C9"/>
    <w:rsid w:val="00476AD8"/>
    <w:rsid w:val="00481B9B"/>
    <w:rsid w:val="00485A16"/>
    <w:rsid w:val="00491051"/>
    <w:rsid w:val="004A238E"/>
    <w:rsid w:val="004A28B5"/>
    <w:rsid w:val="004A37DA"/>
    <w:rsid w:val="004B2887"/>
    <w:rsid w:val="004B45FC"/>
    <w:rsid w:val="004D0E39"/>
    <w:rsid w:val="004D47F8"/>
    <w:rsid w:val="004D4D46"/>
    <w:rsid w:val="004D66D2"/>
    <w:rsid w:val="004D7F27"/>
    <w:rsid w:val="004E410D"/>
    <w:rsid w:val="004E7B0A"/>
    <w:rsid w:val="004F18D3"/>
    <w:rsid w:val="004F35CE"/>
    <w:rsid w:val="00502101"/>
    <w:rsid w:val="00507A50"/>
    <w:rsid w:val="005116C2"/>
    <w:rsid w:val="005227BB"/>
    <w:rsid w:val="00537FFC"/>
    <w:rsid w:val="00540F9C"/>
    <w:rsid w:val="005536E6"/>
    <w:rsid w:val="00557440"/>
    <w:rsid w:val="0056729D"/>
    <w:rsid w:val="00567336"/>
    <w:rsid w:val="00571EA9"/>
    <w:rsid w:val="00574D2A"/>
    <w:rsid w:val="00581D4A"/>
    <w:rsid w:val="00584CA1"/>
    <w:rsid w:val="00594C3E"/>
    <w:rsid w:val="005A3269"/>
    <w:rsid w:val="005B0705"/>
    <w:rsid w:val="005B1251"/>
    <w:rsid w:val="005B6C94"/>
    <w:rsid w:val="005B7D2F"/>
    <w:rsid w:val="005C174C"/>
    <w:rsid w:val="005C7CF5"/>
    <w:rsid w:val="005D6DB0"/>
    <w:rsid w:val="005E307A"/>
    <w:rsid w:val="005F0C22"/>
    <w:rsid w:val="005F37BC"/>
    <w:rsid w:val="005F4C25"/>
    <w:rsid w:val="0061114B"/>
    <w:rsid w:val="00614F76"/>
    <w:rsid w:val="00615580"/>
    <w:rsid w:val="0062245E"/>
    <w:rsid w:val="006235B3"/>
    <w:rsid w:val="00632F29"/>
    <w:rsid w:val="00632FDA"/>
    <w:rsid w:val="006666D2"/>
    <w:rsid w:val="00681966"/>
    <w:rsid w:val="006819C0"/>
    <w:rsid w:val="00686232"/>
    <w:rsid w:val="00693883"/>
    <w:rsid w:val="006A32EA"/>
    <w:rsid w:val="006A68E1"/>
    <w:rsid w:val="006B4CAF"/>
    <w:rsid w:val="006B4F25"/>
    <w:rsid w:val="006B7421"/>
    <w:rsid w:val="006B7844"/>
    <w:rsid w:val="006C363B"/>
    <w:rsid w:val="006D1194"/>
    <w:rsid w:val="006D4D41"/>
    <w:rsid w:val="006F3440"/>
    <w:rsid w:val="006F7771"/>
    <w:rsid w:val="006F77EB"/>
    <w:rsid w:val="00701155"/>
    <w:rsid w:val="00712127"/>
    <w:rsid w:val="007166E7"/>
    <w:rsid w:val="00717CAA"/>
    <w:rsid w:val="00722794"/>
    <w:rsid w:val="00723F36"/>
    <w:rsid w:val="00743069"/>
    <w:rsid w:val="00747A80"/>
    <w:rsid w:val="007662F0"/>
    <w:rsid w:val="00772C52"/>
    <w:rsid w:val="00783EF1"/>
    <w:rsid w:val="00792FE8"/>
    <w:rsid w:val="007940E2"/>
    <w:rsid w:val="007978F4"/>
    <w:rsid w:val="007A0E4D"/>
    <w:rsid w:val="007A27A6"/>
    <w:rsid w:val="007B463D"/>
    <w:rsid w:val="007C754D"/>
    <w:rsid w:val="007C75B1"/>
    <w:rsid w:val="007D401E"/>
    <w:rsid w:val="007D7AF9"/>
    <w:rsid w:val="007E48D5"/>
    <w:rsid w:val="007E761F"/>
    <w:rsid w:val="007F1AEA"/>
    <w:rsid w:val="007F66F7"/>
    <w:rsid w:val="008051A6"/>
    <w:rsid w:val="008077CA"/>
    <w:rsid w:val="00822861"/>
    <w:rsid w:val="00822C0B"/>
    <w:rsid w:val="008230D6"/>
    <w:rsid w:val="008237E4"/>
    <w:rsid w:val="00824EA6"/>
    <w:rsid w:val="00831EE3"/>
    <w:rsid w:val="00835669"/>
    <w:rsid w:val="00835D5B"/>
    <w:rsid w:val="008421F1"/>
    <w:rsid w:val="008467A3"/>
    <w:rsid w:val="00853324"/>
    <w:rsid w:val="00854A11"/>
    <w:rsid w:val="00855015"/>
    <w:rsid w:val="0086106E"/>
    <w:rsid w:val="00874DB0"/>
    <w:rsid w:val="00877832"/>
    <w:rsid w:val="00881F10"/>
    <w:rsid w:val="008A33BF"/>
    <w:rsid w:val="008B13BC"/>
    <w:rsid w:val="008B194E"/>
    <w:rsid w:val="008B3088"/>
    <w:rsid w:val="008C3E62"/>
    <w:rsid w:val="008C452C"/>
    <w:rsid w:val="008D58C9"/>
    <w:rsid w:val="008E3C87"/>
    <w:rsid w:val="008F7A81"/>
    <w:rsid w:val="00925D66"/>
    <w:rsid w:val="0093033B"/>
    <w:rsid w:val="00933D8E"/>
    <w:rsid w:val="009349E6"/>
    <w:rsid w:val="00942565"/>
    <w:rsid w:val="009606E9"/>
    <w:rsid w:val="00961527"/>
    <w:rsid w:val="00966528"/>
    <w:rsid w:val="00973902"/>
    <w:rsid w:val="0097570B"/>
    <w:rsid w:val="00982D93"/>
    <w:rsid w:val="00987A90"/>
    <w:rsid w:val="0099093D"/>
    <w:rsid w:val="009973CE"/>
    <w:rsid w:val="009A0109"/>
    <w:rsid w:val="009A2C6F"/>
    <w:rsid w:val="009D07C3"/>
    <w:rsid w:val="009D7C51"/>
    <w:rsid w:val="009F2E75"/>
    <w:rsid w:val="00A02C1E"/>
    <w:rsid w:val="00A11891"/>
    <w:rsid w:val="00A13193"/>
    <w:rsid w:val="00A14C24"/>
    <w:rsid w:val="00A25105"/>
    <w:rsid w:val="00A3132C"/>
    <w:rsid w:val="00A363C6"/>
    <w:rsid w:val="00A41FFB"/>
    <w:rsid w:val="00A4278F"/>
    <w:rsid w:val="00A43698"/>
    <w:rsid w:val="00A57793"/>
    <w:rsid w:val="00A64409"/>
    <w:rsid w:val="00A67ED1"/>
    <w:rsid w:val="00A703EE"/>
    <w:rsid w:val="00A8120D"/>
    <w:rsid w:val="00A81CDC"/>
    <w:rsid w:val="00A85225"/>
    <w:rsid w:val="00AA47B4"/>
    <w:rsid w:val="00AA77AB"/>
    <w:rsid w:val="00AB7BFA"/>
    <w:rsid w:val="00AC0B5A"/>
    <w:rsid w:val="00AC5D76"/>
    <w:rsid w:val="00AD3520"/>
    <w:rsid w:val="00AD4128"/>
    <w:rsid w:val="00AD531C"/>
    <w:rsid w:val="00AD6D75"/>
    <w:rsid w:val="00AD7E5E"/>
    <w:rsid w:val="00AE11F7"/>
    <w:rsid w:val="00AE618C"/>
    <w:rsid w:val="00AF143E"/>
    <w:rsid w:val="00AF2D7B"/>
    <w:rsid w:val="00B0334F"/>
    <w:rsid w:val="00B146F2"/>
    <w:rsid w:val="00B14A3E"/>
    <w:rsid w:val="00B16557"/>
    <w:rsid w:val="00B17E37"/>
    <w:rsid w:val="00B20905"/>
    <w:rsid w:val="00B24786"/>
    <w:rsid w:val="00B24DBD"/>
    <w:rsid w:val="00B27378"/>
    <w:rsid w:val="00B313FA"/>
    <w:rsid w:val="00B4107B"/>
    <w:rsid w:val="00B4533E"/>
    <w:rsid w:val="00B45BC6"/>
    <w:rsid w:val="00B540EA"/>
    <w:rsid w:val="00B61915"/>
    <w:rsid w:val="00B62AF8"/>
    <w:rsid w:val="00B64FCC"/>
    <w:rsid w:val="00B705CD"/>
    <w:rsid w:val="00B75BF9"/>
    <w:rsid w:val="00B81213"/>
    <w:rsid w:val="00B82DB4"/>
    <w:rsid w:val="00B875F7"/>
    <w:rsid w:val="00B94CB9"/>
    <w:rsid w:val="00BA6883"/>
    <w:rsid w:val="00BA703A"/>
    <w:rsid w:val="00BB5F4B"/>
    <w:rsid w:val="00BC5931"/>
    <w:rsid w:val="00BC5E9D"/>
    <w:rsid w:val="00BC7B1A"/>
    <w:rsid w:val="00BE5E33"/>
    <w:rsid w:val="00BE662A"/>
    <w:rsid w:val="00C02463"/>
    <w:rsid w:val="00C0367F"/>
    <w:rsid w:val="00C042BB"/>
    <w:rsid w:val="00C10C1B"/>
    <w:rsid w:val="00C14501"/>
    <w:rsid w:val="00C179D9"/>
    <w:rsid w:val="00C20D91"/>
    <w:rsid w:val="00C2303F"/>
    <w:rsid w:val="00C334C4"/>
    <w:rsid w:val="00C34EBD"/>
    <w:rsid w:val="00C479A5"/>
    <w:rsid w:val="00C51856"/>
    <w:rsid w:val="00C56DC6"/>
    <w:rsid w:val="00C63C46"/>
    <w:rsid w:val="00C654F5"/>
    <w:rsid w:val="00C65C24"/>
    <w:rsid w:val="00C719C8"/>
    <w:rsid w:val="00C739D9"/>
    <w:rsid w:val="00C90440"/>
    <w:rsid w:val="00CB110A"/>
    <w:rsid w:val="00CB6BFC"/>
    <w:rsid w:val="00CC7027"/>
    <w:rsid w:val="00CD296F"/>
    <w:rsid w:val="00CE0222"/>
    <w:rsid w:val="00CE3195"/>
    <w:rsid w:val="00CF6854"/>
    <w:rsid w:val="00D05959"/>
    <w:rsid w:val="00D07B74"/>
    <w:rsid w:val="00D30A5A"/>
    <w:rsid w:val="00D3457B"/>
    <w:rsid w:val="00D3579D"/>
    <w:rsid w:val="00D55413"/>
    <w:rsid w:val="00D63787"/>
    <w:rsid w:val="00D65EB8"/>
    <w:rsid w:val="00D81D41"/>
    <w:rsid w:val="00D865C5"/>
    <w:rsid w:val="00D903BB"/>
    <w:rsid w:val="00DA249F"/>
    <w:rsid w:val="00DA6578"/>
    <w:rsid w:val="00DA6FA1"/>
    <w:rsid w:val="00DB1F99"/>
    <w:rsid w:val="00DC0647"/>
    <w:rsid w:val="00DE28D3"/>
    <w:rsid w:val="00DE6B82"/>
    <w:rsid w:val="00DF4F71"/>
    <w:rsid w:val="00DF7092"/>
    <w:rsid w:val="00E042A1"/>
    <w:rsid w:val="00E12439"/>
    <w:rsid w:val="00E16A77"/>
    <w:rsid w:val="00E21E9F"/>
    <w:rsid w:val="00E33713"/>
    <w:rsid w:val="00E41A96"/>
    <w:rsid w:val="00E52784"/>
    <w:rsid w:val="00E617DB"/>
    <w:rsid w:val="00E849F6"/>
    <w:rsid w:val="00E90480"/>
    <w:rsid w:val="00E90610"/>
    <w:rsid w:val="00E908B2"/>
    <w:rsid w:val="00E90AA7"/>
    <w:rsid w:val="00E914A8"/>
    <w:rsid w:val="00E978B0"/>
    <w:rsid w:val="00EA114F"/>
    <w:rsid w:val="00EA198E"/>
    <w:rsid w:val="00EB0C53"/>
    <w:rsid w:val="00EB4848"/>
    <w:rsid w:val="00ED6366"/>
    <w:rsid w:val="00ED64E8"/>
    <w:rsid w:val="00ED7E17"/>
    <w:rsid w:val="00EE1CFA"/>
    <w:rsid w:val="00EE5AC3"/>
    <w:rsid w:val="00F026B7"/>
    <w:rsid w:val="00F13575"/>
    <w:rsid w:val="00F21070"/>
    <w:rsid w:val="00F21344"/>
    <w:rsid w:val="00F25094"/>
    <w:rsid w:val="00F3186E"/>
    <w:rsid w:val="00F3335F"/>
    <w:rsid w:val="00F44B12"/>
    <w:rsid w:val="00F652A9"/>
    <w:rsid w:val="00F90575"/>
    <w:rsid w:val="00F93383"/>
    <w:rsid w:val="00FA684E"/>
    <w:rsid w:val="00FC2CC5"/>
    <w:rsid w:val="00FD0726"/>
    <w:rsid w:val="00FD2A69"/>
    <w:rsid w:val="00FD2B02"/>
    <w:rsid w:val="00FD5C08"/>
    <w:rsid w:val="00FE0FE6"/>
    <w:rsid w:val="00FE208A"/>
    <w:rsid w:val="00FE2DB3"/>
    <w:rsid w:val="00FE5BD3"/>
    <w:rsid w:val="00FF00E3"/>
    <w:rsid w:val="00FF2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pPr>
      <w:spacing w:after="120"/>
    </w:pPr>
    <w:rPr>
      <w:rFonts w:eastAsia="Lucida Sans Unicode"/>
      <w:kern w:val="1"/>
      <w:sz w:val="24"/>
      <w:szCs w:val="24"/>
      <w:lang/>
    </w:rPr>
  </w:style>
  <w:style w:type="paragraph" w:styleId="1">
    <w:name w:val="heading 1"/>
    <w:basedOn w:val="a"/>
    <w:link w:val="10"/>
    <w:uiPriority w:val="9"/>
    <w:qFormat/>
    <w:rsid w:val="002876A9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x-none"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2461B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kern w:val="0"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A0109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val="x-none"/>
    </w:rPr>
  </w:style>
  <w:style w:type="paragraph" w:styleId="5">
    <w:name w:val="heading 5"/>
    <w:basedOn w:val="a"/>
    <w:next w:val="a"/>
    <w:link w:val="50"/>
    <w:uiPriority w:val="9"/>
    <w:unhideWhenUsed/>
    <w:qFormat/>
    <w:rsid w:val="009A0109"/>
    <w:pPr>
      <w:spacing w:before="240" w:after="60"/>
      <w:outlineLvl w:val="4"/>
    </w:pPr>
    <w:rPr>
      <w:rFonts w:ascii="Calibri" w:eastAsia="Times New Roman" w:hAnsi="Calibri"/>
      <w:b/>
      <w:bCs/>
      <w:i/>
      <w:iCs/>
      <w:kern w:val="0"/>
      <w:sz w:val="26"/>
      <w:szCs w:val="26"/>
      <w:lang w:val="x-none" w:eastAsia="x-none"/>
    </w:rPr>
  </w:style>
  <w:style w:type="character" w:default="1" w:styleId="a0">
    <w:name w:val="Default Paragraph Font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аголовок"/>
    <w:basedOn w:val="a"/>
    <w:next w:val="a4"/>
    <w:pPr>
      <w:keepNext/>
      <w:spacing w:before="240"/>
    </w:pPr>
    <w:rPr>
      <w:rFonts w:ascii="Arial" w:eastAsia="MS Mincho" w:hAnsi="Arial" w:cs="Tahoma"/>
      <w:sz w:val="28"/>
      <w:szCs w:val="28"/>
    </w:rPr>
  </w:style>
  <w:style w:type="paragraph" w:styleId="a4">
    <w:name w:val="Body Text"/>
    <w:basedOn w:val="a"/>
    <w:link w:val="a5"/>
    <w:rPr>
      <w:lang w:val="x-none"/>
    </w:rPr>
  </w:style>
  <w:style w:type="paragraph" w:styleId="a6">
    <w:name w:val="List"/>
    <w:basedOn w:val="a4"/>
    <w:rPr>
      <w:rFonts w:cs="Tahoma"/>
    </w:rPr>
  </w:style>
  <w:style w:type="paragraph" w:customStyle="1" w:styleId="11">
    <w:name w:val="Название1"/>
    <w:basedOn w:val="a"/>
    <w:pPr>
      <w:suppressLineNumbers/>
      <w:spacing w:before="120"/>
    </w:pPr>
    <w:rPr>
      <w:rFonts w:cs="Tahoma"/>
      <w:i/>
      <w:iCs/>
    </w:rPr>
  </w:style>
  <w:style w:type="paragraph" w:customStyle="1" w:styleId="12">
    <w:name w:val="Указатель1"/>
    <w:basedOn w:val="a"/>
    <w:pPr>
      <w:suppressLineNumbers/>
    </w:pPr>
    <w:rPr>
      <w:rFonts w:cs="Tahoma"/>
    </w:rPr>
  </w:style>
  <w:style w:type="paragraph" w:styleId="21">
    <w:name w:val="Body Text Indent 2"/>
    <w:basedOn w:val="a"/>
    <w:link w:val="22"/>
    <w:uiPriority w:val="99"/>
    <w:semiHidden/>
    <w:unhideWhenUsed/>
    <w:rsid w:val="007F66F7"/>
    <w:pPr>
      <w:spacing w:line="480" w:lineRule="auto"/>
      <w:ind w:left="283"/>
    </w:pPr>
    <w:rPr>
      <w:lang w:val="x-none"/>
    </w:rPr>
  </w:style>
  <w:style w:type="character" w:customStyle="1" w:styleId="22">
    <w:name w:val="Основной текст с отступом 2 Знак"/>
    <w:link w:val="21"/>
    <w:uiPriority w:val="99"/>
    <w:semiHidden/>
    <w:rsid w:val="007F66F7"/>
    <w:rPr>
      <w:rFonts w:eastAsia="Lucida Sans Unicode"/>
      <w:kern w:val="1"/>
      <w:sz w:val="24"/>
      <w:szCs w:val="24"/>
      <w:lang/>
    </w:rPr>
  </w:style>
  <w:style w:type="character" w:customStyle="1" w:styleId="10">
    <w:name w:val="Заголовок 1 Знак"/>
    <w:link w:val="1"/>
    <w:uiPriority w:val="9"/>
    <w:rsid w:val="002876A9"/>
    <w:rPr>
      <w:b/>
      <w:bCs/>
      <w:kern w:val="36"/>
      <w:sz w:val="48"/>
      <w:szCs w:val="48"/>
    </w:rPr>
  </w:style>
  <w:style w:type="numbering" w:customStyle="1" w:styleId="13">
    <w:name w:val="Нет списка1"/>
    <w:next w:val="a2"/>
    <w:semiHidden/>
    <w:rsid w:val="002876A9"/>
  </w:style>
  <w:style w:type="character" w:styleId="a7">
    <w:name w:val="Hyperlink"/>
    <w:uiPriority w:val="99"/>
    <w:unhideWhenUsed/>
    <w:rsid w:val="002876A9"/>
    <w:rPr>
      <w:color w:val="4B6262"/>
      <w:u w:val="single"/>
    </w:rPr>
  </w:style>
  <w:style w:type="paragraph" w:styleId="a8">
    <w:name w:val="Normal (Web)"/>
    <w:basedOn w:val="a"/>
    <w:unhideWhenUsed/>
    <w:rsid w:val="002876A9"/>
    <w:pPr>
      <w:spacing w:before="100" w:beforeAutospacing="1" w:after="100" w:afterAutospacing="1"/>
    </w:pPr>
    <w:rPr>
      <w:rFonts w:eastAsia="Times New Roman"/>
      <w:color w:val="000000"/>
      <w:kern w:val="0"/>
      <w:lang w:eastAsia="ru-RU"/>
    </w:rPr>
  </w:style>
  <w:style w:type="paragraph" w:styleId="-1">
    <w:name w:val="Colorful List Accent 1"/>
    <w:basedOn w:val="a"/>
    <w:uiPriority w:val="34"/>
    <w:qFormat/>
    <w:rsid w:val="002876A9"/>
    <w:pPr>
      <w:spacing w:after="200" w:line="276" w:lineRule="auto"/>
      <w:ind w:left="720"/>
      <w:contextualSpacing/>
    </w:pPr>
    <w:rPr>
      <w:rFonts w:ascii="Calibri" w:eastAsia="Calibri" w:hAnsi="Calibri"/>
      <w:kern w:val="0"/>
      <w:sz w:val="22"/>
      <w:szCs w:val="22"/>
      <w:lang w:eastAsia="en-US"/>
    </w:rPr>
  </w:style>
  <w:style w:type="paragraph" w:customStyle="1" w:styleId="a9">
    <w:name w:val="рабочий"/>
    <w:basedOn w:val="a"/>
    <w:autoRedefine/>
    <w:rsid w:val="002876A9"/>
    <w:pPr>
      <w:autoSpaceDE w:val="0"/>
      <w:autoSpaceDN w:val="0"/>
      <w:adjustRightInd w:val="0"/>
    </w:pPr>
    <w:rPr>
      <w:rFonts w:eastAsia="Times New Roman"/>
      <w:b/>
      <w:i/>
      <w:kern w:val="0"/>
      <w:lang w:eastAsia="ru-RU"/>
    </w:rPr>
  </w:style>
  <w:style w:type="character" w:customStyle="1" w:styleId="da">
    <w:name w:val="da"/>
    <w:basedOn w:val="a0"/>
    <w:rsid w:val="002876A9"/>
  </w:style>
  <w:style w:type="character" w:styleId="aa">
    <w:name w:val="Strong"/>
    <w:qFormat/>
    <w:rsid w:val="002876A9"/>
    <w:rPr>
      <w:b/>
      <w:bCs/>
    </w:rPr>
  </w:style>
  <w:style w:type="paragraph" w:styleId="ab">
    <w:name w:val="header"/>
    <w:basedOn w:val="a"/>
    <w:link w:val="ac"/>
    <w:uiPriority w:val="99"/>
    <w:rsid w:val="002876A9"/>
    <w:pPr>
      <w:tabs>
        <w:tab w:val="center" w:pos="4677"/>
        <w:tab w:val="right" w:pos="9355"/>
      </w:tabs>
    </w:pPr>
    <w:rPr>
      <w:rFonts w:eastAsia="Times New Roman"/>
      <w:kern w:val="0"/>
      <w:lang w:val="de-DE" w:eastAsia="x-none"/>
    </w:rPr>
  </w:style>
  <w:style w:type="character" w:customStyle="1" w:styleId="ac">
    <w:name w:val="Верхний колонтитул Знак"/>
    <w:link w:val="ab"/>
    <w:uiPriority w:val="99"/>
    <w:rsid w:val="002876A9"/>
    <w:rPr>
      <w:sz w:val="24"/>
      <w:szCs w:val="24"/>
      <w:lang w:val="de-DE"/>
    </w:rPr>
  </w:style>
  <w:style w:type="paragraph" w:styleId="ad">
    <w:name w:val="footer"/>
    <w:basedOn w:val="a"/>
    <w:link w:val="ae"/>
    <w:uiPriority w:val="99"/>
    <w:rsid w:val="002876A9"/>
    <w:pPr>
      <w:tabs>
        <w:tab w:val="center" w:pos="4677"/>
        <w:tab w:val="right" w:pos="9355"/>
      </w:tabs>
    </w:pPr>
    <w:rPr>
      <w:rFonts w:eastAsia="Times New Roman"/>
      <w:kern w:val="0"/>
      <w:lang w:val="de-DE" w:eastAsia="x-none"/>
    </w:rPr>
  </w:style>
  <w:style w:type="character" w:customStyle="1" w:styleId="ae">
    <w:name w:val="Нижний колонтитул Знак"/>
    <w:link w:val="ad"/>
    <w:uiPriority w:val="99"/>
    <w:rsid w:val="002876A9"/>
    <w:rPr>
      <w:sz w:val="24"/>
      <w:szCs w:val="24"/>
      <w:lang w:val="de-DE"/>
    </w:rPr>
  </w:style>
  <w:style w:type="character" w:customStyle="1" w:styleId="a5">
    <w:name w:val="Основной текст Знак"/>
    <w:link w:val="a4"/>
    <w:rsid w:val="002876A9"/>
    <w:rPr>
      <w:rFonts w:eastAsia="Lucida Sans Unicode"/>
      <w:kern w:val="1"/>
      <w:sz w:val="24"/>
      <w:szCs w:val="24"/>
      <w:lang/>
    </w:rPr>
  </w:style>
  <w:style w:type="paragraph" w:styleId="af">
    <w:name w:val="footnote text"/>
    <w:basedOn w:val="a"/>
    <w:link w:val="af0"/>
    <w:rsid w:val="002876A9"/>
    <w:rPr>
      <w:rFonts w:eastAsia="Times New Roman"/>
      <w:kern w:val="0"/>
      <w:sz w:val="20"/>
      <w:szCs w:val="20"/>
      <w:lang w:eastAsia="ru-RU"/>
    </w:rPr>
  </w:style>
  <w:style w:type="character" w:customStyle="1" w:styleId="af0">
    <w:name w:val="Текст сноски Знак"/>
    <w:basedOn w:val="a0"/>
    <w:link w:val="af"/>
    <w:rsid w:val="002876A9"/>
  </w:style>
  <w:style w:type="character" w:styleId="af1">
    <w:name w:val="footnote reference"/>
    <w:rsid w:val="002876A9"/>
    <w:rPr>
      <w:vertAlign w:val="superscript"/>
    </w:rPr>
  </w:style>
  <w:style w:type="paragraph" w:styleId="14">
    <w:name w:val="toc 1"/>
    <w:basedOn w:val="a"/>
    <w:next w:val="a"/>
    <w:autoRedefine/>
    <w:uiPriority w:val="39"/>
    <w:rsid w:val="002876A9"/>
    <w:rPr>
      <w:rFonts w:eastAsia="Times New Roman"/>
      <w:noProof/>
      <w:kern w:val="0"/>
      <w:sz w:val="20"/>
      <w:szCs w:val="20"/>
      <w:lang w:eastAsia="ru-RU"/>
    </w:rPr>
  </w:style>
  <w:style w:type="paragraph" w:customStyle="1" w:styleId="IaNienie">
    <w:name w:val="IaNienie"/>
    <w:basedOn w:val="a"/>
    <w:rsid w:val="00693883"/>
    <w:pPr>
      <w:overflowPunct w:val="0"/>
      <w:autoSpaceDE w:val="0"/>
      <w:autoSpaceDN w:val="0"/>
      <w:adjustRightInd w:val="0"/>
      <w:spacing w:before="160"/>
      <w:ind w:left="870" w:hanging="615"/>
      <w:textAlignment w:val="baseline"/>
    </w:pPr>
    <w:rPr>
      <w:rFonts w:eastAsia="Times New Roman"/>
      <w:kern w:val="0"/>
      <w:szCs w:val="20"/>
      <w:lang w:eastAsia="ru-RU"/>
    </w:rPr>
  </w:style>
  <w:style w:type="paragraph" w:styleId="af2">
    <w:name w:val="Body Text Indent"/>
    <w:basedOn w:val="a"/>
    <w:link w:val="af3"/>
    <w:unhideWhenUsed/>
    <w:rsid w:val="005B1251"/>
    <w:pPr>
      <w:ind w:left="283"/>
    </w:pPr>
    <w:rPr>
      <w:rFonts w:eastAsia="Times New Roman"/>
      <w:kern w:val="0"/>
      <w:lang w:val="x-none" w:eastAsia="x-none"/>
    </w:rPr>
  </w:style>
  <w:style w:type="character" w:customStyle="1" w:styleId="af3">
    <w:name w:val="Основной текст с отступом Знак"/>
    <w:link w:val="af2"/>
    <w:rsid w:val="005B1251"/>
    <w:rPr>
      <w:sz w:val="24"/>
      <w:szCs w:val="24"/>
    </w:rPr>
  </w:style>
  <w:style w:type="paragraph" w:customStyle="1" w:styleId="af4">
    <w:name w:val="УМКД Текст без нумерации"/>
    <w:basedOn w:val="21"/>
    <w:qFormat/>
    <w:rsid w:val="005B1251"/>
    <w:pPr>
      <w:keepLines/>
      <w:spacing w:after="0" w:line="360" w:lineRule="auto"/>
      <w:ind w:left="0" w:firstLine="567"/>
      <w:jc w:val="both"/>
    </w:pPr>
    <w:rPr>
      <w:rFonts w:eastAsia="Times New Roman"/>
      <w:kern w:val="0"/>
      <w:lang w:val="ru-RU" w:eastAsia="ru-RU"/>
    </w:rPr>
  </w:style>
  <w:style w:type="character" w:customStyle="1" w:styleId="20">
    <w:name w:val="Заголовок 2 Знак"/>
    <w:link w:val="2"/>
    <w:uiPriority w:val="9"/>
    <w:rsid w:val="002461B6"/>
    <w:rPr>
      <w:rFonts w:ascii="Cambria" w:hAnsi="Cambria"/>
      <w:b/>
      <w:bCs/>
      <w:i/>
      <w:iCs/>
      <w:sz w:val="28"/>
      <w:szCs w:val="28"/>
    </w:rPr>
  </w:style>
  <w:style w:type="paragraph" w:customStyle="1" w:styleId="15">
    <w:name w:val="Знак1"/>
    <w:basedOn w:val="a"/>
    <w:rsid w:val="009A0109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kern w:val="0"/>
      <w:sz w:val="20"/>
      <w:szCs w:val="20"/>
      <w:lang w:val="en-US" w:eastAsia="en-US"/>
    </w:rPr>
  </w:style>
  <w:style w:type="character" w:customStyle="1" w:styleId="50">
    <w:name w:val="Заголовок 5 Знак"/>
    <w:link w:val="5"/>
    <w:uiPriority w:val="9"/>
    <w:rsid w:val="009A0109"/>
    <w:rPr>
      <w:rFonts w:ascii="Calibri" w:hAnsi="Calibri"/>
      <w:b/>
      <w:bCs/>
      <w:i/>
      <w:iCs/>
      <w:sz w:val="26"/>
      <w:szCs w:val="26"/>
    </w:rPr>
  </w:style>
  <w:style w:type="character" w:customStyle="1" w:styleId="30">
    <w:name w:val="Заголовок 3 Знак"/>
    <w:link w:val="3"/>
    <w:uiPriority w:val="9"/>
    <w:semiHidden/>
    <w:rsid w:val="009A0109"/>
    <w:rPr>
      <w:rFonts w:ascii="Cambria" w:eastAsia="Times New Roman" w:hAnsi="Cambria" w:cs="Times New Roman"/>
      <w:b/>
      <w:bCs/>
      <w:kern w:val="1"/>
      <w:sz w:val="26"/>
      <w:szCs w:val="26"/>
      <w:lang/>
    </w:rPr>
  </w:style>
  <w:style w:type="paragraph" w:styleId="af5">
    <w:name w:val="TOC Heading"/>
    <w:basedOn w:val="1"/>
    <w:next w:val="a"/>
    <w:uiPriority w:val="39"/>
    <w:semiHidden/>
    <w:unhideWhenUsed/>
    <w:qFormat/>
    <w:rsid w:val="009A0109"/>
    <w:pPr>
      <w:keepNext/>
      <w:keepLines/>
      <w:spacing w:before="480" w:beforeAutospacing="0" w:after="0" w:afterAutospacing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ru-RU" w:eastAsia="ru-RU"/>
    </w:rPr>
  </w:style>
  <w:style w:type="paragraph" w:styleId="23">
    <w:name w:val="toc 2"/>
    <w:basedOn w:val="a"/>
    <w:next w:val="a"/>
    <w:autoRedefine/>
    <w:uiPriority w:val="39"/>
    <w:unhideWhenUsed/>
    <w:rsid w:val="009A0109"/>
    <w:pPr>
      <w:tabs>
        <w:tab w:val="right" w:leader="dot" w:pos="9627"/>
      </w:tabs>
      <w:spacing w:line="276" w:lineRule="auto"/>
      <w:ind w:left="238"/>
    </w:pPr>
    <w:rPr>
      <w:noProof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No Spacing" w:semiHidden="0" w:unhideWhenUsed="0" w:qFormat="1"/>
    <w:lsdException w:name="Medium Grid 1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 w:qFormat="1"/>
    <w:lsdException w:name="Quote" w:semiHidden="0" w:uiPriority="73" w:unhideWhenUsed="0" w:qFormat="1"/>
    <w:lsdException w:name="Intense Quote" w:semiHidden="0" w:uiPriority="6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5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65" w:unhideWhenUsed="0" w:qFormat="1"/>
    <w:lsdException w:name="Intense Emphasis" w:semiHidden="0" w:uiPriority="66" w:unhideWhenUsed="0" w:qFormat="1"/>
    <w:lsdException w:name="Subtle Reference" w:semiHidden="0" w:uiPriority="67" w:unhideWhenUsed="0" w:qFormat="1"/>
    <w:lsdException w:name="Intense Reference" w:semiHidden="0" w:uiPriority="68" w:unhideWhenUsed="0" w:qFormat="1"/>
    <w:lsdException w:name="Book Title" w:semiHidden="0" w:uiPriority="69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pPr>
      <w:spacing w:after="120"/>
    </w:pPr>
    <w:rPr>
      <w:rFonts w:eastAsia="Lucida Sans Unicode"/>
      <w:kern w:val="1"/>
      <w:sz w:val="24"/>
      <w:szCs w:val="24"/>
      <w:lang/>
    </w:rPr>
  </w:style>
  <w:style w:type="paragraph" w:styleId="1">
    <w:name w:val="heading 1"/>
    <w:basedOn w:val="a"/>
    <w:link w:val="10"/>
    <w:uiPriority w:val="9"/>
    <w:qFormat/>
    <w:rsid w:val="002876A9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x-none"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2461B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kern w:val="0"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A0109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val="x-none"/>
    </w:rPr>
  </w:style>
  <w:style w:type="paragraph" w:styleId="5">
    <w:name w:val="heading 5"/>
    <w:basedOn w:val="a"/>
    <w:next w:val="a"/>
    <w:link w:val="50"/>
    <w:uiPriority w:val="9"/>
    <w:unhideWhenUsed/>
    <w:qFormat/>
    <w:rsid w:val="009A0109"/>
    <w:pPr>
      <w:spacing w:before="240" w:after="60"/>
      <w:outlineLvl w:val="4"/>
    </w:pPr>
    <w:rPr>
      <w:rFonts w:ascii="Calibri" w:eastAsia="Times New Roman" w:hAnsi="Calibri"/>
      <w:b/>
      <w:bCs/>
      <w:i/>
      <w:iCs/>
      <w:kern w:val="0"/>
      <w:sz w:val="26"/>
      <w:szCs w:val="26"/>
      <w:lang w:val="x-none" w:eastAsia="x-none"/>
    </w:rPr>
  </w:style>
  <w:style w:type="character" w:default="1" w:styleId="a0">
    <w:name w:val="Default Paragraph Font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аголовок"/>
    <w:basedOn w:val="a"/>
    <w:next w:val="a4"/>
    <w:pPr>
      <w:keepNext/>
      <w:spacing w:before="240"/>
    </w:pPr>
    <w:rPr>
      <w:rFonts w:ascii="Arial" w:eastAsia="MS Mincho" w:hAnsi="Arial" w:cs="Tahoma"/>
      <w:sz w:val="28"/>
      <w:szCs w:val="28"/>
    </w:rPr>
  </w:style>
  <w:style w:type="paragraph" w:styleId="a4">
    <w:name w:val="Body Text"/>
    <w:basedOn w:val="a"/>
    <w:link w:val="a5"/>
    <w:rPr>
      <w:lang w:val="x-none"/>
    </w:rPr>
  </w:style>
  <w:style w:type="paragraph" w:styleId="a6">
    <w:name w:val="List"/>
    <w:basedOn w:val="a4"/>
    <w:rPr>
      <w:rFonts w:cs="Tahoma"/>
    </w:rPr>
  </w:style>
  <w:style w:type="paragraph" w:customStyle="1" w:styleId="11">
    <w:name w:val="Название1"/>
    <w:basedOn w:val="a"/>
    <w:pPr>
      <w:suppressLineNumbers/>
      <w:spacing w:before="120"/>
    </w:pPr>
    <w:rPr>
      <w:rFonts w:cs="Tahoma"/>
      <w:i/>
      <w:iCs/>
    </w:rPr>
  </w:style>
  <w:style w:type="paragraph" w:customStyle="1" w:styleId="12">
    <w:name w:val="Указатель1"/>
    <w:basedOn w:val="a"/>
    <w:pPr>
      <w:suppressLineNumbers/>
    </w:pPr>
    <w:rPr>
      <w:rFonts w:cs="Tahoma"/>
    </w:rPr>
  </w:style>
  <w:style w:type="paragraph" w:styleId="21">
    <w:name w:val="Body Text Indent 2"/>
    <w:basedOn w:val="a"/>
    <w:link w:val="22"/>
    <w:uiPriority w:val="99"/>
    <w:semiHidden/>
    <w:unhideWhenUsed/>
    <w:rsid w:val="007F66F7"/>
    <w:pPr>
      <w:spacing w:line="480" w:lineRule="auto"/>
      <w:ind w:left="283"/>
    </w:pPr>
    <w:rPr>
      <w:lang w:val="x-none"/>
    </w:rPr>
  </w:style>
  <w:style w:type="character" w:customStyle="1" w:styleId="22">
    <w:name w:val="Основной текст с отступом 2 Знак"/>
    <w:link w:val="21"/>
    <w:uiPriority w:val="99"/>
    <w:semiHidden/>
    <w:rsid w:val="007F66F7"/>
    <w:rPr>
      <w:rFonts w:eastAsia="Lucida Sans Unicode"/>
      <w:kern w:val="1"/>
      <w:sz w:val="24"/>
      <w:szCs w:val="24"/>
      <w:lang/>
    </w:rPr>
  </w:style>
  <w:style w:type="character" w:customStyle="1" w:styleId="10">
    <w:name w:val="Заголовок 1 Знак"/>
    <w:link w:val="1"/>
    <w:uiPriority w:val="9"/>
    <w:rsid w:val="002876A9"/>
    <w:rPr>
      <w:b/>
      <w:bCs/>
      <w:kern w:val="36"/>
      <w:sz w:val="48"/>
      <w:szCs w:val="48"/>
    </w:rPr>
  </w:style>
  <w:style w:type="numbering" w:customStyle="1" w:styleId="13">
    <w:name w:val="Нет списка1"/>
    <w:next w:val="a2"/>
    <w:semiHidden/>
    <w:rsid w:val="002876A9"/>
  </w:style>
  <w:style w:type="character" w:styleId="a7">
    <w:name w:val="Hyperlink"/>
    <w:uiPriority w:val="99"/>
    <w:unhideWhenUsed/>
    <w:rsid w:val="002876A9"/>
    <w:rPr>
      <w:color w:val="4B6262"/>
      <w:u w:val="single"/>
    </w:rPr>
  </w:style>
  <w:style w:type="paragraph" w:styleId="a8">
    <w:name w:val="Normal (Web)"/>
    <w:basedOn w:val="a"/>
    <w:unhideWhenUsed/>
    <w:rsid w:val="002876A9"/>
    <w:pPr>
      <w:spacing w:before="100" w:beforeAutospacing="1" w:after="100" w:afterAutospacing="1"/>
    </w:pPr>
    <w:rPr>
      <w:rFonts w:eastAsia="Times New Roman"/>
      <w:color w:val="000000"/>
      <w:kern w:val="0"/>
      <w:lang w:eastAsia="ru-RU"/>
    </w:rPr>
  </w:style>
  <w:style w:type="paragraph" w:styleId="-1">
    <w:name w:val="Colorful List Accent 1"/>
    <w:basedOn w:val="a"/>
    <w:uiPriority w:val="34"/>
    <w:qFormat/>
    <w:rsid w:val="002876A9"/>
    <w:pPr>
      <w:spacing w:after="200" w:line="276" w:lineRule="auto"/>
      <w:ind w:left="720"/>
      <w:contextualSpacing/>
    </w:pPr>
    <w:rPr>
      <w:rFonts w:ascii="Calibri" w:eastAsia="Calibri" w:hAnsi="Calibri"/>
      <w:kern w:val="0"/>
      <w:sz w:val="22"/>
      <w:szCs w:val="22"/>
      <w:lang w:eastAsia="en-US"/>
    </w:rPr>
  </w:style>
  <w:style w:type="paragraph" w:customStyle="1" w:styleId="a9">
    <w:name w:val="рабочий"/>
    <w:basedOn w:val="a"/>
    <w:autoRedefine/>
    <w:rsid w:val="002876A9"/>
    <w:pPr>
      <w:autoSpaceDE w:val="0"/>
      <w:autoSpaceDN w:val="0"/>
      <w:adjustRightInd w:val="0"/>
    </w:pPr>
    <w:rPr>
      <w:rFonts w:eastAsia="Times New Roman"/>
      <w:b/>
      <w:i/>
      <w:kern w:val="0"/>
      <w:lang w:eastAsia="ru-RU"/>
    </w:rPr>
  </w:style>
  <w:style w:type="character" w:customStyle="1" w:styleId="da">
    <w:name w:val="da"/>
    <w:basedOn w:val="a0"/>
    <w:rsid w:val="002876A9"/>
  </w:style>
  <w:style w:type="character" w:styleId="aa">
    <w:name w:val="Strong"/>
    <w:qFormat/>
    <w:rsid w:val="002876A9"/>
    <w:rPr>
      <w:b/>
      <w:bCs/>
    </w:rPr>
  </w:style>
  <w:style w:type="paragraph" w:styleId="ab">
    <w:name w:val="header"/>
    <w:basedOn w:val="a"/>
    <w:link w:val="ac"/>
    <w:uiPriority w:val="99"/>
    <w:rsid w:val="002876A9"/>
    <w:pPr>
      <w:tabs>
        <w:tab w:val="center" w:pos="4677"/>
        <w:tab w:val="right" w:pos="9355"/>
      </w:tabs>
    </w:pPr>
    <w:rPr>
      <w:rFonts w:eastAsia="Times New Roman"/>
      <w:kern w:val="0"/>
      <w:lang w:val="de-DE" w:eastAsia="x-none"/>
    </w:rPr>
  </w:style>
  <w:style w:type="character" w:customStyle="1" w:styleId="ac">
    <w:name w:val="Верхний колонтитул Знак"/>
    <w:link w:val="ab"/>
    <w:uiPriority w:val="99"/>
    <w:rsid w:val="002876A9"/>
    <w:rPr>
      <w:sz w:val="24"/>
      <w:szCs w:val="24"/>
      <w:lang w:val="de-DE"/>
    </w:rPr>
  </w:style>
  <w:style w:type="paragraph" w:styleId="ad">
    <w:name w:val="footer"/>
    <w:basedOn w:val="a"/>
    <w:link w:val="ae"/>
    <w:uiPriority w:val="99"/>
    <w:rsid w:val="002876A9"/>
    <w:pPr>
      <w:tabs>
        <w:tab w:val="center" w:pos="4677"/>
        <w:tab w:val="right" w:pos="9355"/>
      </w:tabs>
    </w:pPr>
    <w:rPr>
      <w:rFonts w:eastAsia="Times New Roman"/>
      <w:kern w:val="0"/>
      <w:lang w:val="de-DE" w:eastAsia="x-none"/>
    </w:rPr>
  </w:style>
  <w:style w:type="character" w:customStyle="1" w:styleId="ae">
    <w:name w:val="Нижний колонтитул Знак"/>
    <w:link w:val="ad"/>
    <w:uiPriority w:val="99"/>
    <w:rsid w:val="002876A9"/>
    <w:rPr>
      <w:sz w:val="24"/>
      <w:szCs w:val="24"/>
      <w:lang w:val="de-DE"/>
    </w:rPr>
  </w:style>
  <w:style w:type="character" w:customStyle="1" w:styleId="a5">
    <w:name w:val="Основной текст Знак"/>
    <w:link w:val="a4"/>
    <w:rsid w:val="002876A9"/>
    <w:rPr>
      <w:rFonts w:eastAsia="Lucida Sans Unicode"/>
      <w:kern w:val="1"/>
      <w:sz w:val="24"/>
      <w:szCs w:val="24"/>
      <w:lang/>
    </w:rPr>
  </w:style>
  <w:style w:type="paragraph" w:styleId="af">
    <w:name w:val="footnote text"/>
    <w:basedOn w:val="a"/>
    <w:link w:val="af0"/>
    <w:rsid w:val="002876A9"/>
    <w:rPr>
      <w:rFonts w:eastAsia="Times New Roman"/>
      <w:kern w:val="0"/>
      <w:sz w:val="20"/>
      <w:szCs w:val="20"/>
      <w:lang w:eastAsia="ru-RU"/>
    </w:rPr>
  </w:style>
  <w:style w:type="character" w:customStyle="1" w:styleId="af0">
    <w:name w:val="Текст сноски Знак"/>
    <w:basedOn w:val="a0"/>
    <w:link w:val="af"/>
    <w:rsid w:val="002876A9"/>
  </w:style>
  <w:style w:type="character" w:styleId="af1">
    <w:name w:val="footnote reference"/>
    <w:rsid w:val="002876A9"/>
    <w:rPr>
      <w:vertAlign w:val="superscript"/>
    </w:rPr>
  </w:style>
  <w:style w:type="paragraph" w:styleId="14">
    <w:name w:val="toc 1"/>
    <w:basedOn w:val="a"/>
    <w:next w:val="a"/>
    <w:autoRedefine/>
    <w:uiPriority w:val="39"/>
    <w:rsid w:val="002876A9"/>
    <w:rPr>
      <w:rFonts w:eastAsia="Times New Roman"/>
      <w:noProof/>
      <w:kern w:val="0"/>
      <w:sz w:val="20"/>
      <w:szCs w:val="20"/>
      <w:lang w:eastAsia="ru-RU"/>
    </w:rPr>
  </w:style>
  <w:style w:type="paragraph" w:customStyle="1" w:styleId="IaNienie">
    <w:name w:val="IaNienie"/>
    <w:basedOn w:val="a"/>
    <w:rsid w:val="00693883"/>
    <w:pPr>
      <w:overflowPunct w:val="0"/>
      <w:autoSpaceDE w:val="0"/>
      <w:autoSpaceDN w:val="0"/>
      <w:adjustRightInd w:val="0"/>
      <w:spacing w:before="160"/>
      <w:ind w:left="870" w:hanging="615"/>
      <w:textAlignment w:val="baseline"/>
    </w:pPr>
    <w:rPr>
      <w:rFonts w:eastAsia="Times New Roman"/>
      <w:kern w:val="0"/>
      <w:szCs w:val="20"/>
      <w:lang w:eastAsia="ru-RU"/>
    </w:rPr>
  </w:style>
  <w:style w:type="paragraph" w:styleId="af2">
    <w:name w:val="Body Text Indent"/>
    <w:basedOn w:val="a"/>
    <w:link w:val="af3"/>
    <w:unhideWhenUsed/>
    <w:rsid w:val="005B1251"/>
    <w:pPr>
      <w:ind w:left="283"/>
    </w:pPr>
    <w:rPr>
      <w:rFonts w:eastAsia="Times New Roman"/>
      <w:kern w:val="0"/>
      <w:lang w:val="x-none" w:eastAsia="x-none"/>
    </w:rPr>
  </w:style>
  <w:style w:type="character" w:customStyle="1" w:styleId="af3">
    <w:name w:val="Основной текст с отступом Знак"/>
    <w:link w:val="af2"/>
    <w:rsid w:val="005B1251"/>
    <w:rPr>
      <w:sz w:val="24"/>
      <w:szCs w:val="24"/>
    </w:rPr>
  </w:style>
  <w:style w:type="paragraph" w:customStyle="1" w:styleId="af4">
    <w:name w:val="УМКД Текст без нумерации"/>
    <w:basedOn w:val="21"/>
    <w:qFormat/>
    <w:rsid w:val="005B1251"/>
    <w:pPr>
      <w:keepLines/>
      <w:spacing w:after="0" w:line="360" w:lineRule="auto"/>
      <w:ind w:left="0" w:firstLine="567"/>
      <w:jc w:val="both"/>
    </w:pPr>
    <w:rPr>
      <w:rFonts w:eastAsia="Times New Roman"/>
      <w:kern w:val="0"/>
      <w:lang w:val="ru-RU" w:eastAsia="ru-RU"/>
    </w:rPr>
  </w:style>
  <w:style w:type="character" w:customStyle="1" w:styleId="20">
    <w:name w:val="Заголовок 2 Знак"/>
    <w:link w:val="2"/>
    <w:uiPriority w:val="9"/>
    <w:rsid w:val="002461B6"/>
    <w:rPr>
      <w:rFonts w:ascii="Cambria" w:hAnsi="Cambria"/>
      <w:b/>
      <w:bCs/>
      <w:i/>
      <w:iCs/>
      <w:sz w:val="28"/>
      <w:szCs w:val="28"/>
    </w:rPr>
  </w:style>
  <w:style w:type="paragraph" w:customStyle="1" w:styleId="15">
    <w:name w:val="Знак1"/>
    <w:basedOn w:val="a"/>
    <w:rsid w:val="009A0109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kern w:val="0"/>
      <w:sz w:val="20"/>
      <w:szCs w:val="20"/>
      <w:lang w:val="en-US" w:eastAsia="en-US"/>
    </w:rPr>
  </w:style>
  <w:style w:type="character" w:customStyle="1" w:styleId="50">
    <w:name w:val="Заголовок 5 Знак"/>
    <w:link w:val="5"/>
    <w:uiPriority w:val="9"/>
    <w:rsid w:val="009A0109"/>
    <w:rPr>
      <w:rFonts w:ascii="Calibri" w:hAnsi="Calibri"/>
      <w:b/>
      <w:bCs/>
      <w:i/>
      <w:iCs/>
      <w:sz w:val="26"/>
      <w:szCs w:val="26"/>
    </w:rPr>
  </w:style>
  <w:style w:type="character" w:customStyle="1" w:styleId="30">
    <w:name w:val="Заголовок 3 Знак"/>
    <w:link w:val="3"/>
    <w:uiPriority w:val="9"/>
    <w:semiHidden/>
    <w:rsid w:val="009A0109"/>
    <w:rPr>
      <w:rFonts w:ascii="Cambria" w:eastAsia="Times New Roman" w:hAnsi="Cambria" w:cs="Times New Roman"/>
      <w:b/>
      <w:bCs/>
      <w:kern w:val="1"/>
      <w:sz w:val="26"/>
      <w:szCs w:val="26"/>
      <w:lang/>
    </w:rPr>
  </w:style>
  <w:style w:type="paragraph" w:styleId="af5">
    <w:name w:val="TOC Heading"/>
    <w:basedOn w:val="1"/>
    <w:next w:val="a"/>
    <w:uiPriority w:val="39"/>
    <w:semiHidden/>
    <w:unhideWhenUsed/>
    <w:qFormat/>
    <w:rsid w:val="009A0109"/>
    <w:pPr>
      <w:keepNext/>
      <w:keepLines/>
      <w:spacing w:before="480" w:beforeAutospacing="0" w:after="0" w:afterAutospacing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ru-RU" w:eastAsia="ru-RU"/>
    </w:rPr>
  </w:style>
  <w:style w:type="paragraph" w:styleId="23">
    <w:name w:val="toc 2"/>
    <w:basedOn w:val="a"/>
    <w:next w:val="a"/>
    <w:autoRedefine/>
    <w:uiPriority w:val="39"/>
    <w:unhideWhenUsed/>
    <w:rsid w:val="009A0109"/>
    <w:pPr>
      <w:tabs>
        <w:tab w:val="right" w:leader="dot" w:pos="9627"/>
      </w:tabs>
      <w:spacing w:line="276" w:lineRule="auto"/>
      <w:ind w:left="238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63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CC06AA-2632-478E-83C6-B5BA37D9B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15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vyalova.p</dc:creator>
  <cp:lastModifiedBy>Просто Вася</cp:lastModifiedBy>
  <cp:revision>2</cp:revision>
  <cp:lastPrinted>1601-01-01T00:00:00Z</cp:lastPrinted>
  <dcterms:created xsi:type="dcterms:W3CDTF">2018-03-22T12:27:00Z</dcterms:created>
  <dcterms:modified xsi:type="dcterms:W3CDTF">2018-03-22T12:27:00Z</dcterms:modified>
</cp:coreProperties>
</file>